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3CE824" w:rsidR="0000007A" w:rsidRPr="00DE7D30" w:rsidRDefault="00E9584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95849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08820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10992" w:rsidRPr="00610992">
              <w:rPr>
                <w:rFonts w:ascii="Arial" w:hAnsi="Arial" w:cs="Arial"/>
                <w:b/>
                <w:bCs/>
                <w:szCs w:val="28"/>
                <w:lang w:val="en-GB"/>
              </w:rPr>
              <w:t>736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B5A4CF8" w:rsidR="0000007A" w:rsidRPr="00DE7D30" w:rsidRDefault="003D66C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D66C6">
              <w:rPr>
                <w:rFonts w:ascii="Arial" w:hAnsi="Arial" w:cs="Arial"/>
                <w:b/>
                <w:szCs w:val="28"/>
                <w:lang w:val="en-GB"/>
              </w:rPr>
              <w:t>Agroecology and Biodiversity-Based Farming Systems: Ecological Principles for Resilient, Productive, and Low-Input Agricultur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6100BA7" w:rsidR="00CF0BBB" w:rsidRPr="00DE7D30" w:rsidRDefault="000472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D61F25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1F8F4A2" w:rsidR="00F1171E" w:rsidRPr="00900E9B" w:rsidRDefault="006F347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6F3476">
              <w:rPr>
                <w:b/>
                <w:bCs/>
                <w:sz w:val="20"/>
                <w:szCs w:val="20"/>
                <w:lang w:val="en-GB"/>
              </w:rPr>
              <w:t>This manuscript provides theoretical and empirical contributions relevant to the development of science, especially by enriching the literature on Agroecology and Biodiversity-Based Farming Systems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55C6A3C" w:rsidR="00F1171E" w:rsidRPr="00900E9B" w:rsidRDefault="002077E4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2077E4">
              <w:rPr>
                <w:b/>
                <w:bCs/>
                <w:sz w:val="20"/>
                <w:szCs w:val="20"/>
                <w:lang w:val="en-GB"/>
              </w:rPr>
              <w:t>The title of the article is in accordance with the contents of the manuscript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1CFA66" w14:textId="77777777" w:rsidR="00187D87" w:rsidRPr="00187D87" w:rsidRDefault="00187D87" w:rsidP="00187D8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187D87">
              <w:rPr>
                <w:b/>
                <w:bCs/>
                <w:sz w:val="20"/>
                <w:szCs w:val="20"/>
                <w:lang w:val="en-GB"/>
              </w:rPr>
              <w:t xml:space="preserve">The abstract is too long, </w:t>
            </w:r>
          </w:p>
          <w:p w14:paraId="50BF0DD8" w14:textId="77777777" w:rsidR="00187D87" w:rsidRPr="00187D87" w:rsidRDefault="00187D87" w:rsidP="00187D8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187D87">
              <w:rPr>
                <w:b/>
                <w:bCs/>
                <w:sz w:val="20"/>
                <w:szCs w:val="20"/>
                <w:lang w:val="en-GB"/>
              </w:rPr>
              <w:t>The abstract needs to be completed with a brief background to the research, research objectives, methods used, results and findings of the research, research limitations, and recommendations for further research.</w:t>
            </w:r>
          </w:p>
          <w:p w14:paraId="0FB7E83A" w14:textId="4C82FBCC" w:rsidR="00F1171E" w:rsidRPr="00900E9B" w:rsidRDefault="00187D87" w:rsidP="00187D87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187D87">
              <w:rPr>
                <w:b/>
                <w:bCs/>
                <w:sz w:val="20"/>
                <w:szCs w:val="20"/>
                <w:lang w:val="en-GB"/>
              </w:rPr>
              <w:t>Please check the grammar and sentence structure in the abstrac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3D51D8B" w:rsidR="00F1171E" w:rsidRPr="00900E9B" w:rsidRDefault="003169F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3169F7">
              <w:rPr>
                <w:b/>
                <w:bCs/>
                <w:sz w:val="20"/>
                <w:szCs w:val="20"/>
                <w:lang w:val="en-GB"/>
              </w:rPr>
              <w:t>The manuscript meets scientific principles, but the references need to be added. The layout could use some improvement, and the format should be standardized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3183F6D" w:rsidR="00F1171E" w:rsidRPr="00900E9B" w:rsidRDefault="0075215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75215A">
              <w:rPr>
                <w:b/>
                <w:bCs/>
                <w:sz w:val="20"/>
                <w:szCs w:val="20"/>
                <w:lang w:val="en-GB"/>
              </w:rPr>
              <w:t>Add references with the latest literature from reputable international journals. The reference format is not standard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24821E4" w:rsidR="00F1171E" w:rsidRPr="00855BA7" w:rsidRDefault="00855BA7" w:rsidP="007222C8">
            <w:pPr>
              <w:rPr>
                <w:b/>
                <w:sz w:val="20"/>
                <w:szCs w:val="20"/>
                <w:lang w:val="en-GB"/>
              </w:rPr>
            </w:pPr>
            <w:r w:rsidRPr="00855BA7">
              <w:rPr>
                <w:b/>
                <w:sz w:val="20"/>
                <w:szCs w:val="20"/>
                <w:lang w:val="en-GB"/>
              </w:rPr>
              <w:t>The language is suitable for scholarly communications; however, it needs some checking for grammar and sentences structures.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868567A" w14:textId="77777777" w:rsidR="00C30721" w:rsidRPr="00C30721" w:rsidRDefault="00C30721" w:rsidP="00C30721">
            <w:pPr>
              <w:rPr>
                <w:b/>
                <w:sz w:val="20"/>
                <w:szCs w:val="20"/>
                <w:lang w:val="en-GB"/>
              </w:rPr>
            </w:pPr>
            <w:r w:rsidRPr="00C30721">
              <w:rPr>
                <w:b/>
                <w:sz w:val="20"/>
                <w:szCs w:val="20"/>
                <w:lang w:val="en-GB"/>
              </w:rPr>
              <w:t>The background doesn't include the supporting data.</w:t>
            </w:r>
          </w:p>
          <w:p w14:paraId="15CA6987" w14:textId="77777777" w:rsidR="00C30721" w:rsidRPr="00C30721" w:rsidRDefault="00C30721" w:rsidP="00C30721">
            <w:pPr>
              <w:rPr>
                <w:b/>
                <w:sz w:val="20"/>
                <w:szCs w:val="20"/>
                <w:lang w:val="en-GB"/>
              </w:rPr>
            </w:pPr>
          </w:p>
          <w:p w14:paraId="7EB58C99" w14:textId="113F2667" w:rsidR="00F1171E" w:rsidRPr="00C30721" w:rsidRDefault="00C30721" w:rsidP="00C30721">
            <w:pPr>
              <w:rPr>
                <w:b/>
                <w:sz w:val="20"/>
                <w:szCs w:val="20"/>
                <w:lang w:val="en-GB"/>
              </w:rPr>
            </w:pPr>
            <w:r w:rsidRPr="00C30721">
              <w:rPr>
                <w:b/>
                <w:sz w:val="20"/>
                <w:szCs w:val="20"/>
                <w:lang w:val="en-GB"/>
              </w:rPr>
              <w:t>Keywords are too long and need to be summarized.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2179026F" w:rsidR="00F1171E" w:rsidRPr="00900E9B" w:rsidRDefault="005A4C3A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3D8AE33" w14:textId="77777777" w:rsidR="00411344" w:rsidRDefault="00411344" w:rsidP="0041134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7A9F860F" w14:textId="77777777" w:rsidR="00411344" w:rsidRPr="005F4EDD" w:rsidRDefault="00411344" w:rsidP="0041134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4E6DBBE" w14:textId="77777777" w:rsidR="00411344" w:rsidRDefault="00411344" w:rsidP="00411344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3788F040" w14:textId="77777777" w:rsidR="00411344" w:rsidRDefault="00411344" w:rsidP="00411344">
      <w:r>
        <w:rPr>
          <w:rFonts w:ascii="Calibri" w:hAnsi="Calibri" w:cs="Calibri"/>
          <w:color w:val="000000"/>
        </w:rPr>
        <w:t>Makmur,</w:t>
      </w:r>
      <w:r>
        <w:t xml:space="preserve"> </w:t>
      </w:r>
      <w:r>
        <w:rPr>
          <w:rFonts w:ascii="Calibri" w:hAnsi="Calibri" w:cs="Calibri"/>
          <w:color w:val="000000"/>
        </w:rPr>
        <w:t xml:space="preserve">University </w:t>
      </w:r>
      <w:proofErr w:type="gramStart"/>
      <w:r>
        <w:rPr>
          <w:rFonts w:ascii="Calibri" w:hAnsi="Calibri" w:cs="Calibri"/>
          <w:color w:val="000000"/>
        </w:rPr>
        <w:t>of  Pasir</w:t>
      </w:r>
      <w:proofErr w:type="gram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Pengaraian</w:t>
      </w:r>
      <w:proofErr w:type="spellEnd"/>
      <w:r>
        <w:rPr>
          <w:rFonts w:ascii="Calibri" w:hAnsi="Calibri" w:cs="Calibri"/>
          <w:color w:val="000000"/>
        </w:rPr>
        <w:t>, Indonesia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411344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41134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4885D" w14:textId="77777777" w:rsidR="00C05E1F" w:rsidRPr="0000007A" w:rsidRDefault="00C05E1F" w:rsidP="0099583E">
      <w:r>
        <w:separator/>
      </w:r>
    </w:p>
  </w:endnote>
  <w:endnote w:type="continuationSeparator" w:id="0">
    <w:p w14:paraId="49867C09" w14:textId="77777777" w:rsidR="00C05E1F" w:rsidRPr="0000007A" w:rsidRDefault="00C05E1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41391" w14:textId="77777777" w:rsidR="00C05E1F" w:rsidRPr="0000007A" w:rsidRDefault="00C05E1F" w:rsidP="0099583E">
      <w:r>
        <w:separator/>
      </w:r>
    </w:p>
  </w:footnote>
  <w:footnote w:type="continuationSeparator" w:id="0">
    <w:p w14:paraId="13370536" w14:textId="77777777" w:rsidR="00C05E1F" w:rsidRPr="0000007A" w:rsidRDefault="00C05E1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73570667">
    <w:abstractNumId w:val="3"/>
  </w:num>
  <w:num w:numId="2" w16cid:durableId="860975425">
    <w:abstractNumId w:val="6"/>
  </w:num>
  <w:num w:numId="3" w16cid:durableId="1985816297">
    <w:abstractNumId w:val="5"/>
  </w:num>
  <w:num w:numId="4" w16cid:durableId="1646932877">
    <w:abstractNumId w:val="7"/>
  </w:num>
  <w:num w:numId="5" w16cid:durableId="13461798">
    <w:abstractNumId w:val="4"/>
  </w:num>
  <w:num w:numId="6" w16cid:durableId="590625171">
    <w:abstractNumId w:val="0"/>
  </w:num>
  <w:num w:numId="7" w16cid:durableId="1965308250">
    <w:abstractNumId w:val="1"/>
  </w:num>
  <w:num w:numId="8" w16cid:durableId="1866287107">
    <w:abstractNumId w:val="9"/>
  </w:num>
  <w:num w:numId="9" w16cid:durableId="67970902">
    <w:abstractNumId w:val="8"/>
  </w:num>
  <w:num w:numId="10" w16cid:durableId="208033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2B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87D87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7E4"/>
    <w:rsid w:val="002105F7"/>
    <w:rsid w:val="002109D6"/>
    <w:rsid w:val="00220111"/>
    <w:rsid w:val="00220585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AD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69F7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6C6"/>
    <w:rsid w:val="003E746A"/>
    <w:rsid w:val="00401C12"/>
    <w:rsid w:val="0041134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C3A"/>
    <w:rsid w:val="005A4F17"/>
    <w:rsid w:val="005B3509"/>
    <w:rsid w:val="005C25A0"/>
    <w:rsid w:val="005C686B"/>
    <w:rsid w:val="005D230D"/>
    <w:rsid w:val="005E11DC"/>
    <w:rsid w:val="005E29CE"/>
    <w:rsid w:val="005E3241"/>
    <w:rsid w:val="005E7FB0"/>
    <w:rsid w:val="005F184C"/>
    <w:rsid w:val="00602F7D"/>
    <w:rsid w:val="00605952"/>
    <w:rsid w:val="0061099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5356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47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215A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5BA7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31ED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E1F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0721"/>
    <w:rsid w:val="00C435C6"/>
    <w:rsid w:val="00C635B6"/>
    <w:rsid w:val="00C70DFC"/>
    <w:rsid w:val="00C82466"/>
    <w:rsid w:val="00C84097"/>
    <w:rsid w:val="00CA4B20"/>
    <w:rsid w:val="00CA653D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F25"/>
    <w:rsid w:val="00D709EB"/>
    <w:rsid w:val="00D7603E"/>
    <w:rsid w:val="00D90124"/>
    <w:rsid w:val="00D9392F"/>
    <w:rsid w:val="00D94236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5849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3E8"/>
    <w:rsid w:val="00F73CF2"/>
    <w:rsid w:val="00F7451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FBE872B-05E2-45AA-9100-96266825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C686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1134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6-03-26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